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B9265" w14:textId="33FB5A57" w:rsidR="00C26CC7" w:rsidRPr="00D67501" w:rsidRDefault="00D67501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D67501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7D60B0A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59723C13" w14:textId="129672AA" w:rsidR="00636B80" w:rsidRDefault="00636B80" w:rsidP="00EE5664">
      <w:pPr>
        <w:jc w:val="center"/>
        <w:rPr>
          <w:rFonts w:ascii="Arial" w:hAnsi="Arial" w:cs="Arial"/>
        </w:rPr>
      </w:pPr>
    </w:p>
    <w:p w14:paraId="30B99E0E" w14:textId="77777777" w:rsidR="00D67501" w:rsidRDefault="00D67501" w:rsidP="00EE5664">
      <w:pPr>
        <w:jc w:val="center"/>
        <w:rPr>
          <w:rFonts w:ascii="Arial" w:hAnsi="Arial" w:cs="Arial"/>
        </w:rPr>
      </w:pPr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349C6660"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 xml:space="preserve">cumpre os requisitos abaixo e encontra-se apto(a) a concorrer à bolsa do Programa de Doutorado Sanduíche no Exterior – PDSE, conforme regulamentado pela Portaria nº 77/2024-CAPES, Edital nº 17/2025-CAPES e Edital nº </w:t>
      </w:r>
      <w:r w:rsidR="00ED2AC7">
        <w:rPr>
          <w:rFonts w:ascii="Arial" w:hAnsi="Arial" w:cs="Arial"/>
          <w:sz w:val="22"/>
          <w:szCs w:val="22"/>
        </w:rPr>
        <w:t>032</w:t>
      </w:r>
      <w:r w:rsidR="00747AB8" w:rsidRPr="00747AB8">
        <w:rPr>
          <w:rFonts w:ascii="Arial" w:hAnsi="Arial" w:cs="Arial"/>
          <w:sz w:val="22"/>
          <w:szCs w:val="22"/>
        </w:rPr>
        <w:t>/2025-PPG</w:t>
      </w:r>
      <w:r w:rsidR="00C35960">
        <w:rPr>
          <w:rFonts w:ascii="Arial" w:hAnsi="Arial" w:cs="Arial"/>
          <w:sz w:val="22"/>
          <w:szCs w:val="22"/>
        </w:rPr>
        <w:t>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8357"/>
      </w:tblGrid>
      <w:tr w:rsidR="00ED2AC7" w14:paraId="5457F958" w14:textId="77777777" w:rsidTr="00ED2AC7">
        <w:tc>
          <w:tcPr>
            <w:tcW w:w="704" w:type="dxa"/>
          </w:tcPr>
          <w:p w14:paraId="0ACC62B3" w14:textId="1B1B762A" w:rsidR="00ED2AC7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  )</w:t>
            </w:r>
          </w:p>
        </w:tc>
        <w:tc>
          <w:tcPr>
            <w:tcW w:w="8357" w:type="dxa"/>
          </w:tcPr>
          <w:p w14:paraId="5DF32825" w14:textId="106B82FD" w:rsidR="00ED2AC7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AC7">
              <w:rPr>
                <w:rFonts w:ascii="Arial" w:hAnsi="Arial" w:cs="Arial"/>
                <w:sz w:val="22"/>
                <w:szCs w:val="22"/>
              </w:rPr>
              <w:t>Está regulamente matriculado(a) no curso de doutorado desde _____/____ perfazendo _____meses de vínculo com o Programa de Pós-graduação, comprovando, assim, no mínimo um ano de matrícula;</w:t>
            </w:r>
          </w:p>
        </w:tc>
      </w:tr>
      <w:tr w:rsidR="00ED2AC7" w14:paraId="329B8EA7" w14:textId="77777777" w:rsidTr="00ED2AC7">
        <w:tc>
          <w:tcPr>
            <w:tcW w:w="704" w:type="dxa"/>
          </w:tcPr>
          <w:p w14:paraId="4E058002" w14:textId="23B19123" w:rsidR="00ED2AC7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  )</w:t>
            </w:r>
          </w:p>
        </w:tc>
        <w:tc>
          <w:tcPr>
            <w:tcW w:w="8357" w:type="dxa"/>
          </w:tcPr>
          <w:p w14:paraId="440C9ACD" w14:textId="6FDF84B2" w:rsidR="00ED2AC7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bteve aprovação no exame de qualificação em ____/____</w:t>
            </w:r>
          </w:p>
        </w:tc>
      </w:tr>
      <w:tr w:rsidR="00ED2AC7" w14:paraId="67A88D24" w14:textId="77777777" w:rsidTr="00ED2AC7">
        <w:tc>
          <w:tcPr>
            <w:tcW w:w="704" w:type="dxa"/>
          </w:tcPr>
          <w:p w14:paraId="14BC70E4" w14:textId="707A3E65" w:rsidR="00ED2AC7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  )</w:t>
            </w:r>
          </w:p>
        </w:tc>
        <w:tc>
          <w:tcPr>
            <w:tcW w:w="8357" w:type="dxa"/>
          </w:tcPr>
          <w:p w14:paraId="1C43949A" w14:textId="14ECE184" w:rsidR="00ED2AC7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gralizou, até a presente data, ____ créditos, demonstrando compatibilidade com a conclusão do curso em tempo hábil após a realização das atividades no exterior;</w:t>
            </w:r>
          </w:p>
        </w:tc>
      </w:tr>
      <w:tr w:rsidR="00ED2AC7" w14:paraId="72374109" w14:textId="77777777" w:rsidTr="00ED2AC7">
        <w:tc>
          <w:tcPr>
            <w:tcW w:w="704" w:type="dxa"/>
          </w:tcPr>
          <w:p w14:paraId="3C10459A" w14:textId="4EF1E86A" w:rsidR="00ED2AC7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  )</w:t>
            </w:r>
          </w:p>
        </w:tc>
        <w:tc>
          <w:tcPr>
            <w:tcW w:w="8357" w:type="dxa"/>
          </w:tcPr>
          <w:p w14:paraId="574AF8CA" w14:textId="5621172A" w:rsidR="00ED2AC7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retorno ao Brasil está previsto para ____/___, ou seja, ____ meses antes da defesa da tese, </w:t>
            </w:r>
            <w:r w:rsidRPr="00747AB8">
              <w:rPr>
                <w:rFonts w:ascii="Arial" w:hAnsi="Arial" w:cs="Arial"/>
                <w:sz w:val="22"/>
                <w:szCs w:val="22"/>
              </w:rPr>
              <w:t>em conformidade com o item 8.3, IV, do Edital nº 17/2025-CAPES</w:t>
            </w:r>
          </w:p>
        </w:tc>
      </w:tr>
    </w:tbl>
    <w:p w14:paraId="6F104192" w14:textId="77777777" w:rsidR="00ED2AC7" w:rsidRDefault="00ED2AC7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4558B799" w14:textId="1EA79A62" w:rsidR="00EE5664" w:rsidRDefault="00FF659A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</w:t>
      </w:r>
      <w:r w:rsidR="00ED2AC7">
        <w:rPr>
          <w:rFonts w:ascii="Arial" w:hAnsi="Arial" w:cs="Arial"/>
          <w:sz w:val="22"/>
          <w:szCs w:val="22"/>
        </w:rPr>
        <w:t>,</w:t>
      </w:r>
      <w:r w:rsidRPr="00FF659A">
        <w:rPr>
          <w:rFonts w:ascii="Arial" w:hAnsi="Arial" w:cs="Arial"/>
          <w:sz w:val="22"/>
          <w:szCs w:val="22"/>
        </w:rPr>
        <w:t xml:space="preserve"> da documentação necessária para o processo seletivo do PDSE</w:t>
      </w:r>
      <w:r w:rsidR="00ED2AC7">
        <w:rPr>
          <w:rFonts w:ascii="Arial" w:hAnsi="Arial" w:cs="Arial"/>
          <w:sz w:val="22"/>
          <w:szCs w:val="22"/>
        </w:rPr>
        <w:t xml:space="preserve"> e dos demais procedimentos para inscrição no sistema da CAPES, </w:t>
      </w:r>
      <w:r w:rsidRPr="00FF659A">
        <w:rPr>
          <w:rFonts w:ascii="Arial" w:hAnsi="Arial" w:cs="Arial"/>
          <w:sz w:val="22"/>
          <w:szCs w:val="22"/>
        </w:rPr>
        <w:t xml:space="preserve">conforme previsto no Edital nº </w:t>
      </w:r>
      <w:r w:rsidR="00ED2AC7">
        <w:rPr>
          <w:rFonts w:ascii="Arial" w:hAnsi="Arial" w:cs="Arial"/>
          <w:sz w:val="22"/>
          <w:szCs w:val="22"/>
        </w:rPr>
        <w:t>017/2025-CAEPS e Edital 32</w:t>
      </w:r>
      <w:r w:rsidRPr="00FF659A">
        <w:rPr>
          <w:rFonts w:ascii="Arial" w:hAnsi="Arial" w:cs="Arial"/>
          <w:sz w:val="22"/>
          <w:szCs w:val="22"/>
        </w:rPr>
        <w:t>/2025-PPG</w:t>
      </w:r>
      <w:r w:rsidR="00747AB8">
        <w:rPr>
          <w:rFonts w:ascii="Arial" w:hAnsi="Arial" w:cs="Arial"/>
          <w:sz w:val="22"/>
          <w:szCs w:val="22"/>
        </w:rPr>
        <w:t>.</w:t>
      </w:r>
    </w:p>
    <w:p w14:paraId="3F726D9D" w14:textId="23E3F1C9"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788353B" w14:textId="77777777" w:rsidR="00D73CEE" w:rsidRDefault="00D73CEE" w:rsidP="00EE5664">
      <w:pPr>
        <w:rPr>
          <w:rFonts w:ascii="Arial" w:hAnsi="Arial" w:cs="Arial"/>
          <w:sz w:val="22"/>
          <w:szCs w:val="22"/>
        </w:rPr>
      </w:pPr>
    </w:p>
    <w:p w14:paraId="3F6F11AB" w14:textId="77777777"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14:paraId="2305A311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A4D83C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7EBB5B95" w14:textId="77777777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6FDE2C89" w14:textId="0068474A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3B838BEB" w14:textId="77777777"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14:paraId="68FB63DC" w14:textId="74B571DD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0F32D859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2CA2979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749F2E3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9BDA996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C1FA7A7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52051" w14:textId="77777777" w:rsidR="00DF538B" w:rsidRDefault="00DF538B">
      <w:r>
        <w:separator/>
      </w:r>
    </w:p>
  </w:endnote>
  <w:endnote w:type="continuationSeparator" w:id="0">
    <w:p w14:paraId="34B2F04F" w14:textId="77777777" w:rsidR="00DF538B" w:rsidRDefault="00DF5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89A49" w14:textId="77777777" w:rsidR="00DF538B" w:rsidRDefault="00DF538B">
      <w:r>
        <w:separator/>
      </w:r>
    </w:p>
  </w:footnote>
  <w:footnote w:type="continuationSeparator" w:id="0">
    <w:p w14:paraId="745919F5" w14:textId="77777777" w:rsidR="00DF538B" w:rsidRDefault="00DF5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C375CC3" w14:textId="77777777" w:rsidTr="00AC322C">
      <w:trPr>
        <w:trHeight w:val="843"/>
      </w:trPr>
      <w:tc>
        <w:tcPr>
          <w:tcW w:w="1276" w:type="dxa"/>
        </w:tcPr>
        <w:p w14:paraId="0BA5CFF3" w14:textId="54CD1B00" w:rsidR="00DE3031" w:rsidRDefault="00DE3031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</w:p>
      </w:tc>
      <w:tc>
        <w:tcPr>
          <w:tcW w:w="6426" w:type="dxa"/>
        </w:tcPr>
        <w:p w14:paraId="2A8249B5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63526D48" w14:textId="5B91A40B" w:rsidR="00DE3031" w:rsidRDefault="00DE3031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</w:p>
      </w:tc>
    </w:tr>
  </w:tbl>
  <w:p w14:paraId="22EE9D7A" w14:textId="38D759C0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DF538B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D2AC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1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354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8</cp:revision>
  <cp:lastPrinted>2021-03-17T17:57:00Z</cp:lastPrinted>
  <dcterms:created xsi:type="dcterms:W3CDTF">2024-10-16T19:44:00Z</dcterms:created>
  <dcterms:modified xsi:type="dcterms:W3CDTF">2025-10-30T12:10:00Z</dcterms:modified>
</cp:coreProperties>
</file>